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F43FC89" w14:textId="77777777" w:rsidR="00942A86" w:rsidRDefault="0013569E">
      <w:pPr>
        <w:pStyle w:val="Title"/>
      </w:pPr>
      <w:r>
        <w:t>Лабораторная работа №2</w:t>
      </w:r>
    </w:p>
    <w:p w14:paraId="4E3BF374" w14:textId="77777777" w:rsidR="00942A86" w:rsidRDefault="0013569E">
      <w:pPr>
        <w:pStyle w:val="Subtitle"/>
      </w:pPr>
      <w:r>
        <w:t>Дискреционное разграничение прав в Linux. Основные атрибуты</w:t>
      </w:r>
    </w:p>
    <w:p w14:paraId="6CF78141" w14:textId="75A8A9CF" w:rsidR="00942A86" w:rsidRPr="00291CE6" w:rsidRDefault="00291CE6">
      <w:pPr>
        <w:pStyle w:val="Author"/>
        <w:rPr>
          <w:lang w:val="en-US"/>
        </w:rPr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97812091"/>
        <w:docPartObj>
          <w:docPartGallery w:val="Table of Contents"/>
          <w:docPartUnique/>
        </w:docPartObj>
      </w:sdtPr>
      <w:sdtEndPr/>
      <w:sdtContent>
        <w:p w14:paraId="6E268BD4" w14:textId="77777777" w:rsidR="00942A86" w:rsidRDefault="0013569E">
          <w:pPr>
            <w:pStyle w:val="TOCHeading"/>
          </w:pPr>
          <w:r>
            <w:t>Содержание</w:t>
          </w:r>
        </w:p>
        <w:p w14:paraId="57CF2F89" w14:textId="77777777" w:rsidR="0013569E" w:rsidRDefault="0013569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105901" w:history="1">
            <w:r w:rsidRPr="003E1F0F">
              <w:rPr>
                <w:rStyle w:val="Hyperlink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105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F8DC9" w14:textId="77777777" w:rsidR="0013569E" w:rsidRDefault="004845D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4105902" w:history="1">
            <w:r w:rsidR="0013569E" w:rsidRPr="003E1F0F">
              <w:rPr>
                <w:rStyle w:val="Hyperlink"/>
                <w:noProof/>
              </w:rPr>
              <w:t>Задание</w:t>
            </w:r>
            <w:r w:rsidR="0013569E">
              <w:rPr>
                <w:noProof/>
                <w:webHidden/>
              </w:rPr>
              <w:tab/>
            </w:r>
            <w:r w:rsidR="0013569E">
              <w:rPr>
                <w:noProof/>
                <w:webHidden/>
              </w:rPr>
              <w:fldChar w:fldCharType="begin"/>
            </w:r>
            <w:r w:rsidR="0013569E">
              <w:rPr>
                <w:noProof/>
                <w:webHidden/>
              </w:rPr>
              <w:instrText xml:space="preserve"> PAGEREF _Toc84105902 \h </w:instrText>
            </w:r>
            <w:r w:rsidR="0013569E">
              <w:rPr>
                <w:noProof/>
                <w:webHidden/>
              </w:rPr>
            </w:r>
            <w:r w:rsidR="0013569E">
              <w:rPr>
                <w:noProof/>
                <w:webHidden/>
              </w:rPr>
              <w:fldChar w:fldCharType="separate"/>
            </w:r>
            <w:r w:rsidR="0013569E">
              <w:rPr>
                <w:noProof/>
                <w:webHidden/>
              </w:rPr>
              <w:t>1</w:t>
            </w:r>
            <w:r w:rsidR="0013569E">
              <w:rPr>
                <w:noProof/>
                <w:webHidden/>
              </w:rPr>
              <w:fldChar w:fldCharType="end"/>
            </w:r>
          </w:hyperlink>
        </w:p>
        <w:p w14:paraId="66CF2AE3" w14:textId="77777777" w:rsidR="0013569E" w:rsidRDefault="004845D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4105903" w:history="1">
            <w:r w:rsidR="0013569E" w:rsidRPr="003E1F0F">
              <w:rPr>
                <w:rStyle w:val="Hyperlink"/>
                <w:noProof/>
              </w:rPr>
              <w:t>Выполнение лабораторной работы</w:t>
            </w:r>
            <w:r w:rsidR="0013569E">
              <w:rPr>
                <w:noProof/>
                <w:webHidden/>
              </w:rPr>
              <w:tab/>
            </w:r>
            <w:r w:rsidR="0013569E">
              <w:rPr>
                <w:noProof/>
                <w:webHidden/>
              </w:rPr>
              <w:fldChar w:fldCharType="begin"/>
            </w:r>
            <w:r w:rsidR="0013569E">
              <w:rPr>
                <w:noProof/>
                <w:webHidden/>
              </w:rPr>
              <w:instrText xml:space="preserve"> PAGEREF _Toc84105903 \h </w:instrText>
            </w:r>
            <w:r w:rsidR="0013569E">
              <w:rPr>
                <w:noProof/>
                <w:webHidden/>
              </w:rPr>
            </w:r>
            <w:r w:rsidR="0013569E">
              <w:rPr>
                <w:noProof/>
                <w:webHidden/>
              </w:rPr>
              <w:fldChar w:fldCharType="separate"/>
            </w:r>
            <w:r w:rsidR="0013569E">
              <w:rPr>
                <w:noProof/>
                <w:webHidden/>
              </w:rPr>
              <w:t>1</w:t>
            </w:r>
            <w:r w:rsidR="0013569E">
              <w:rPr>
                <w:noProof/>
                <w:webHidden/>
              </w:rPr>
              <w:fldChar w:fldCharType="end"/>
            </w:r>
          </w:hyperlink>
        </w:p>
        <w:p w14:paraId="34AD429F" w14:textId="77777777" w:rsidR="0013569E" w:rsidRDefault="004845D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4105904" w:history="1">
            <w:r w:rsidR="0013569E" w:rsidRPr="003E1F0F">
              <w:rPr>
                <w:rStyle w:val="Hyperlink"/>
                <w:noProof/>
              </w:rPr>
              <w:t>Выводы</w:t>
            </w:r>
            <w:r w:rsidR="0013569E">
              <w:rPr>
                <w:noProof/>
                <w:webHidden/>
              </w:rPr>
              <w:tab/>
            </w:r>
            <w:r w:rsidR="0013569E">
              <w:rPr>
                <w:noProof/>
                <w:webHidden/>
              </w:rPr>
              <w:fldChar w:fldCharType="begin"/>
            </w:r>
            <w:r w:rsidR="0013569E">
              <w:rPr>
                <w:noProof/>
                <w:webHidden/>
              </w:rPr>
              <w:instrText xml:space="preserve"> PAGEREF _Toc84105904 \h </w:instrText>
            </w:r>
            <w:r w:rsidR="0013569E">
              <w:rPr>
                <w:noProof/>
                <w:webHidden/>
              </w:rPr>
            </w:r>
            <w:r w:rsidR="0013569E">
              <w:rPr>
                <w:noProof/>
                <w:webHidden/>
              </w:rPr>
              <w:fldChar w:fldCharType="separate"/>
            </w:r>
            <w:r w:rsidR="0013569E">
              <w:rPr>
                <w:noProof/>
                <w:webHidden/>
              </w:rPr>
              <w:t>10</w:t>
            </w:r>
            <w:r w:rsidR="0013569E">
              <w:rPr>
                <w:noProof/>
                <w:webHidden/>
              </w:rPr>
              <w:fldChar w:fldCharType="end"/>
            </w:r>
          </w:hyperlink>
        </w:p>
        <w:p w14:paraId="75E1A6C6" w14:textId="77777777" w:rsidR="00942A86" w:rsidRDefault="0013569E">
          <w:r>
            <w:fldChar w:fldCharType="end"/>
          </w:r>
        </w:p>
      </w:sdtContent>
    </w:sdt>
    <w:p w14:paraId="6CC7F20A" w14:textId="77777777" w:rsidR="00942A86" w:rsidRDefault="0013569E">
      <w:pPr>
        <w:pStyle w:val="Heading1"/>
      </w:pPr>
      <w:bookmarkStart w:id="0" w:name="_Toc84105901"/>
      <w:bookmarkStart w:id="1" w:name="цель-работы"/>
      <w:r>
        <w:t>Цель работы</w:t>
      </w:r>
      <w:bookmarkEnd w:id="0"/>
    </w:p>
    <w:p w14:paraId="4D9D4A11" w14:textId="77777777" w:rsidR="00942A86" w:rsidRDefault="0013569E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262F3F53" w14:textId="77777777" w:rsidR="00942A86" w:rsidRDefault="0013569E">
      <w:pPr>
        <w:pStyle w:val="Heading1"/>
      </w:pPr>
      <w:bookmarkStart w:id="2" w:name="_Toc84105902"/>
      <w:bookmarkStart w:id="3" w:name="задание"/>
      <w:bookmarkEnd w:id="1"/>
      <w:r>
        <w:t>Задание</w:t>
      </w:r>
      <w:bookmarkEnd w:id="2"/>
    </w:p>
    <w:p w14:paraId="7D9D2220" w14:textId="77777777" w:rsidR="00942A86" w:rsidRDefault="0013569E">
      <w:pPr>
        <w:pStyle w:val="Compact"/>
        <w:numPr>
          <w:ilvl w:val="0"/>
          <w:numId w:val="2"/>
        </w:numPr>
      </w:pPr>
      <w:r>
        <w:t>Создать учетную запись пользователя guest.</w:t>
      </w:r>
    </w:p>
    <w:p w14:paraId="103310B3" w14:textId="2DE8EF07" w:rsidR="00942A86" w:rsidRDefault="0013569E">
      <w:pPr>
        <w:pStyle w:val="Compact"/>
        <w:numPr>
          <w:ilvl w:val="0"/>
          <w:numId w:val="2"/>
        </w:numPr>
      </w:pPr>
      <w:r>
        <w:t xml:space="preserve">Используя созданную учетную запись, войти в термина,  и выполнить </w:t>
      </w:r>
      <w:r w:rsidRPr="0013569E">
        <w:t>базовые операции с директориями и файлами</w:t>
      </w:r>
      <w:r>
        <w:t>.</w:t>
      </w:r>
    </w:p>
    <w:p w14:paraId="12146C3C" w14:textId="77777777" w:rsidR="00942A86" w:rsidRDefault="0013569E">
      <w:pPr>
        <w:pStyle w:val="Compact"/>
        <w:numPr>
          <w:ilvl w:val="0"/>
          <w:numId w:val="2"/>
        </w:numPr>
      </w:pPr>
      <w:r>
        <w:t>Заполнить таблицу “Установленные права и разрешенные действия”</w:t>
      </w:r>
    </w:p>
    <w:p w14:paraId="3488FF08" w14:textId="77777777" w:rsidR="00942A86" w:rsidRDefault="0013569E">
      <w:pPr>
        <w:pStyle w:val="Compact"/>
        <w:numPr>
          <w:ilvl w:val="0"/>
          <w:numId w:val="2"/>
        </w:numPr>
      </w:pPr>
      <w:r>
        <w:t>Заполнить таблицу “Минимальные права для совершения операций”</w:t>
      </w:r>
    </w:p>
    <w:p w14:paraId="06ACA975" w14:textId="77777777" w:rsidR="00942A86" w:rsidRDefault="0013569E">
      <w:pPr>
        <w:pStyle w:val="Heading1"/>
      </w:pPr>
      <w:bookmarkStart w:id="4" w:name="_Toc84105903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8ED8EEC" w14:textId="4C3D9A84" w:rsidR="00942A86" w:rsidRDefault="0013569E" w:rsidP="0013569E">
      <w:pPr>
        <w:pStyle w:val="Compact"/>
      </w:pPr>
      <w:r>
        <w:t xml:space="preserve">   В установленной при выполнении предыдущей лабораторной работы операционной системе создал учётную запись пользователя guest (использовал учётную запись администратора) (рис - @fig:001). </w:t>
      </w:r>
    </w:p>
    <w:p w14:paraId="414ECA8E" w14:textId="77777777" w:rsidR="0013569E" w:rsidRDefault="0013569E" w:rsidP="0013569E">
      <w:pPr>
        <w:pStyle w:val="Compact"/>
      </w:pPr>
    </w:p>
    <w:p w14:paraId="3C90CE06" w14:textId="697B0E64" w:rsidR="00942A86" w:rsidRDefault="0013569E">
      <w:pPr>
        <w:pStyle w:val="CaptionedFigure"/>
      </w:pPr>
      <w:r>
        <w:rPr>
          <w:noProof/>
        </w:rPr>
        <w:lastRenderedPageBreak/>
        <w:drawing>
          <wp:inline distT="0" distB="0" distL="0" distR="0" wp14:anchorId="11286180" wp14:editId="76244BC0">
            <wp:extent cx="4838700" cy="13716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3C914D" w14:textId="77777777" w:rsidR="00942A86" w:rsidRDefault="0013569E">
      <w:pPr>
        <w:pStyle w:val="ImageCaption"/>
      </w:pPr>
      <w:r>
        <w:t>Создание учетной записи guest</w:t>
      </w:r>
    </w:p>
    <w:p w14:paraId="209EF7A3" w14:textId="725D9DC1" w:rsidR="00942A86" w:rsidRDefault="0013569E">
      <w:pPr>
        <w:pStyle w:val="BodyText"/>
      </w:pPr>
      <w:r>
        <w:t xml:space="preserve">Задала пароль для пользователя  (использовуя учётную запись администратора) (рис -@fig:002). </w:t>
      </w:r>
    </w:p>
    <w:p w14:paraId="0D8EF8B1" w14:textId="6BE0BDB6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15EDEEB3" wp14:editId="66C9EEF3">
            <wp:extent cx="4591050" cy="19050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754EC" w14:textId="77777777" w:rsidR="00942A86" w:rsidRDefault="0013569E">
      <w:pPr>
        <w:pStyle w:val="ImageCaption"/>
      </w:pPr>
      <w:r>
        <w:t>Задание пароля для учетной записи</w:t>
      </w:r>
    </w:p>
    <w:p w14:paraId="05B1CB89" w14:textId="5B2388AF" w:rsidR="00942A86" w:rsidRDefault="0013569E">
      <w:pPr>
        <w:pStyle w:val="BodyText"/>
      </w:pPr>
      <w:r>
        <w:t>Вошла в систему от имени пользователя  (рис -@fig:003).</w:t>
      </w:r>
    </w:p>
    <w:p w14:paraId="10DA0C88" w14:textId="600387C5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631B8D82" wp14:editId="27B4D95D">
            <wp:extent cx="3295650" cy="303847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038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1F7501" w14:textId="77777777" w:rsidR="00942A86" w:rsidRDefault="0013569E">
      <w:pPr>
        <w:pStyle w:val="ImageCaption"/>
      </w:pPr>
      <w:r>
        <w:t>Вход в систему от имени пользователя guest</w:t>
      </w:r>
    </w:p>
    <w:p w14:paraId="09D878AA" w14:textId="57146AE8" w:rsidR="00942A86" w:rsidRDefault="0013569E" w:rsidP="0013569E">
      <w:pPr>
        <w:pStyle w:val="Compact"/>
      </w:pPr>
      <w:r>
        <w:lastRenderedPageBreak/>
        <w:t>Определил директорию, в которой я нахожусь, командой . Она совпадает с приглашением командной строки. Определил, что она не является моей домашней директорией. Перешл в свою домашнюю директорию. (рис -@fig:004)</w:t>
      </w:r>
    </w:p>
    <w:p w14:paraId="45562118" w14:textId="77777777" w:rsidR="0013569E" w:rsidRDefault="0013569E" w:rsidP="0013569E">
      <w:pPr>
        <w:pStyle w:val="Compact"/>
      </w:pPr>
    </w:p>
    <w:p w14:paraId="5099C84E" w14:textId="4B4EC421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743628F2" wp14:editId="6E1C35F4">
            <wp:extent cx="4810125" cy="2133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A63B2B" w14:textId="655041D3" w:rsidR="00942A86" w:rsidRDefault="0013569E">
      <w:pPr>
        <w:pStyle w:val="ImageCaption"/>
      </w:pPr>
      <w:r>
        <w:t>Определение текущей директории и переход в нее</w:t>
      </w:r>
    </w:p>
    <w:p w14:paraId="2238AA81" w14:textId="52FA2A65" w:rsidR="00942A86" w:rsidRDefault="0013569E">
      <w:pPr>
        <w:pStyle w:val="BodyText"/>
      </w:pPr>
      <w:r>
        <w:t>Уточнила имя своего пользователя командой  (рис -@fig:005).</w:t>
      </w:r>
    </w:p>
    <w:p w14:paraId="72F1CE15" w14:textId="5C038D99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57C14D8D" wp14:editId="5FBFCC0A">
            <wp:extent cx="2828925" cy="79057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BF6D0" w14:textId="77777777" w:rsidR="00942A86" w:rsidRDefault="0013569E">
      <w:pPr>
        <w:pStyle w:val="ImageCaption"/>
      </w:pPr>
      <w:r>
        <w:t>Уточнение имени пользователя</w:t>
      </w:r>
    </w:p>
    <w:p w14:paraId="4BB854B7" w14:textId="3B9562AB" w:rsidR="00942A86" w:rsidRDefault="0013569E">
      <w:pPr>
        <w:pStyle w:val="BodyText"/>
      </w:pPr>
      <w:r>
        <w:t>Уточнила имя своего пользователя, его группу, а также группы, куда входит пользователь, командой . (рис -@fig:006).</w:t>
      </w:r>
    </w:p>
    <w:p w14:paraId="7996D16F" w14:textId="0FE0D697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60CF94EF" wp14:editId="6AB3D435">
            <wp:extent cx="6172200" cy="12382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2200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ED912D" w14:textId="77777777" w:rsidR="00942A86" w:rsidRDefault="0013569E">
      <w:pPr>
        <w:pStyle w:val="ImageCaption"/>
      </w:pPr>
      <w:r>
        <w:t>Уточнение имени, его группы</w:t>
      </w:r>
    </w:p>
    <w:p w14:paraId="61849F3B" w14:textId="5386262F" w:rsidR="00942A86" w:rsidRDefault="0013569E">
      <w:pPr>
        <w:pStyle w:val="BodyText"/>
      </w:pPr>
      <w:r>
        <w:t>Просмотрела файл  командой  (рис -@fig:00</w:t>
      </w:r>
      <w:r w:rsidR="00291CE6" w:rsidRPr="00291CE6">
        <w:t>7</w:t>
      </w:r>
      <w:r>
        <w:t>, рис -@fig:00</w:t>
      </w:r>
      <w:r w:rsidR="00291CE6" w:rsidRPr="00291CE6">
        <w:t>8</w:t>
      </w:r>
      <w:r>
        <w:t>)</w:t>
      </w:r>
    </w:p>
    <w:p w14:paraId="37DD904C" w14:textId="7AB72792" w:rsidR="00942A86" w:rsidRDefault="0013569E">
      <w:pPr>
        <w:pStyle w:val="CaptionedFigure"/>
      </w:pPr>
      <w:r>
        <w:rPr>
          <w:noProof/>
        </w:rPr>
        <w:lastRenderedPageBreak/>
        <w:drawing>
          <wp:inline distT="0" distB="0" distL="0" distR="0" wp14:anchorId="3D691EAF" wp14:editId="42A2CD9F">
            <wp:extent cx="6134100" cy="36385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41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582BC" w14:textId="23007A89" w:rsidR="00942A86" w:rsidRPr="0013569E" w:rsidRDefault="0013569E">
      <w:pPr>
        <w:pStyle w:val="ImageCaption"/>
        <w:rPr>
          <w:lang w:val="en-US"/>
        </w:rPr>
      </w:pPr>
      <w:r>
        <w:t xml:space="preserve">Команды cat </w:t>
      </w:r>
      <w:r>
        <w:rPr>
          <w:lang w:val="en-US"/>
        </w:rPr>
        <w:t xml:space="preserve"> /etc/passwd</w:t>
      </w:r>
    </w:p>
    <w:p w14:paraId="6AA538F1" w14:textId="79801C49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4F1A9BE3" wp14:editId="785BEC2B">
            <wp:extent cx="6067425" cy="39433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394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B54E3" w14:textId="77777777" w:rsidR="0013569E" w:rsidRPr="0013569E" w:rsidRDefault="0013569E" w:rsidP="0013569E">
      <w:pPr>
        <w:pStyle w:val="ImageCaption"/>
      </w:pPr>
      <w:r>
        <w:t xml:space="preserve">Команды cat </w:t>
      </w:r>
      <w:r w:rsidRPr="0013569E">
        <w:t xml:space="preserve"> /</w:t>
      </w:r>
      <w:r>
        <w:rPr>
          <w:lang w:val="en-US"/>
        </w:rPr>
        <w:t>etc</w:t>
      </w:r>
      <w:r w:rsidRPr="0013569E">
        <w:t>/</w:t>
      </w:r>
      <w:r>
        <w:rPr>
          <w:lang w:val="en-US"/>
        </w:rPr>
        <w:t>passwd</w:t>
      </w:r>
    </w:p>
    <w:p w14:paraId="40A309DA" w14:textId="01AB20DC" w:rsidR="00942A86" w:rsidRDefault="0013569E">
      <w:pPr>
        <w:pStyle w:val="BodyText"/>
      </w:pPr>
      <w:r>
        <w:lastRenderedPageBreak/>
        <w:t>Нашла свою учетную запись (последняя строчка). Определил  и  пользователя (501 и 501 соответственно). Они совпадают со значениями  и , полученными на предыдущих пунктах.</w:t>
      </w:r>
    </w:p>
    <w:p w14:paraId="49BDC0D1" w14:textId="01A9A6CE" w:rsidR="00942A86" w:rsidRDefault="0013569E">
      <w:pPr>
        <w:pStyle w:val="BodyText"/>
      </w:pPr>
      <w:r>
        <w:t>Для того, чтобы вывести только строки, содержащие определенные буквенные сочетания, необходимо воспользоваться программой grep в терминале (рис -@fig:0</w:t>
      </w:r>
      <w:r w:rsidR="00291CE6" w:rsidRPr="00291CE6">
        <w:t>09</w:t>
      </w:r>
      <w:r>
        <w:t>)</w:t>
      </w:r>
    </w:p>
    <w:p w14:paraId="0F9AFCDA" w14:textId="57F485A9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4195F799" wp14:editId="58ABF576">
            <wp:extent cx="4200525" cy="5524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E2F263" w14:textId="77777777" w:rsidR="00942A86" w:rsidRDefault="0013569E">
      <w:pPr>
        <w:pStyle w:val="ImageCaption"/>
      </w:pPr>
      <w:r>
        <w:t>Фильтрованный вывод строк</w:t>
      </w:r>
    </w:p>
    <w:p w14:paraId="6879ACD5" w14:textId="5BC712CD" w:rsidR="00942A86" w:rsidRDefault="0013569E">
      <w:pPr>
        <w:pStyle w:val="BodyText"/>
      </w:pPr>
      <w:r>
        <w:t>Определила существующие в системе директории командой  (рис -@fig:01</w:t>
      </w:r>
      <w:r w:rsidR="00291CE6" w:rsidRPr="00291CE6">
        <w:t>0</w:t>
      </w:r>
      <w:r>
        <w:t>)</w:t>
      </w:r>
    </w:p>
    <w:p w14:paraId="1EE864A9" w14:textId="0179120B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1FCCD684" wp14:editId="73B4FDCA">
            <wp:extent cx="5286375" cy="9144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375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A75D8" w14:textId="77777777" w:rsidR="00942A86" w:rsidRDefault="0013569E">
      <w:pPr>
        <w:pStyle w:val="ImageCaption"/>
      </w:pPr>
      <w:r>
        <w:t>Определение существующих в системе директорий</w:t>
      </w:r>
    </w:p>
    <w:p w14:paraId="1337C021" w14:textId="77777777" w:rsidR="00942A86" w:rsidRDefault="0013569E">
      <w:pPr>
        <w:pStyle w:val="BodyText"/>
      </w:pPr>
      <w:r>
        <w:t>Мне удалось получить список поддиректорий директории . На поддиректориях установлены права на чтение (r), запись (w) и исполнение (x).</w:t>
      </w:r>
    </w:p>
    <w:p w14:paraId="5CD2719A" w14:textId="67AB952C" w:rsidR="00942A86" w:rsidRDefault="0013569E">
      <w:pPr>
        <w:pStyle w:val="BodyText"/>
      </w:pPr>
      <w:r>
        <w:t>Проверила, какие расширенные атрибуты установлены на поддиректориях, находящихся в директории  с помощью команды  (рис -@fig:01</w:t>
      </w:r>
      <w:r w:rsidR="00291CE6" w:rsidRPr="00291CE6">
        <w:t>1</w:t>
      </w:r>
      <w:r>
        <w:t>)</w:t>
      </w:r>
    </w:p>
    <w:p w14:paraId="105D02F4" w14:textId="04202A1E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1F9E86FF" wp14:editId="3EA6127D">
            <wp:extent cx="5181600" cy="7620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471498" w14:textId="77777777" w:rsidR="00942A86" w:rsidRDefault="0013569E">
      <w:pPr>
        <w:pStyle w:val="ImageCaption"/>
      </w:pPr>
      <w:r>
        <w:t>Проверка установленных расширенных атрибутов</w:t>
      </w:r>
    </w:p>
    <w:p w14:paraId="50EDEFC6" w14:textId="77777777" w:rsidR="00942A86" w:rsidRDefault="0013569E">
      <w:pPr>
        <w:pStyle w:val="BodyText"/>
      </w:pPr>
      <w:r>
        <w:t>Удалось увидеть расширенные атрибуты директории . Однако не удалось увидеть расширенные атрибуты других директорий ().</w:t>
      </w:r>
    </w:p>
    <w:p w14:paraId="53144FA0" w14:textId="13DDA1C1" w:rsidR="00942A86" w:rsidRDefault="0013569E">
      <w:pPr>
        <w:pStyle w:val="BodyText"/>
      </w:pPr>
      <w:r>
        <w:t>Создала в домашней директории поддиректорию  командой  (рис. -@fig:01</w:t>
      </w:r>
      <w:r w:rsidR="00291CE6">
        <w:rPr>
          <w:lang w:val="en-US"/>
        </w:rPr>
        <w:t>2</w:t>
      </w:r>
      <w:r>
        <w:t>)</w:t>
      </w:r>
    </w:p>
    <w:p w14:paraId="4D3F9F04" w14:textId="4FD54C59" w:rsidR="00942A86" w:rsidRDefault="0013569E">
      <w:pPr>
        <w:pStyle w:val="CaptionedFigure"/>
      </w:pPr>
      <w:r>
        <w:rPr>
          <w:noProof/>
        </w:rPr>
        <w:drawing>
          <wp:inline distT="0" distB="0" distL="0" distR="0" wp14:anchorId="0A7A945D" wp14:editId="5B791988">
            <wp:extent cx="5295900" cy="154305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543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439E4" w14:textId="77777777" w:rsidR="00942A86" w:rsidRDefault="0013569E">
      <w:pPr>
        <w:pStyle w:val="ImageCaption"/>
      </w:pPr>
      <w:r>
        <w:t>Создание директории dir1</w:t>
      </w:r>
    </w:p>
    <w:p w14:paraId="2EEDA6B6" w14:textId="77777777" w:rsidR="00942A86" w:rsidRDefault="0013569E">
      <w:pPr>
        <w:pStyle w:val="BodyText"/>
      </w:pPr>
      <w:r>
        <w:lastRenderedPageBreak/>
        <w:t>Также с помощью команд  и  просмотрел, какие атрибуты выставлены на директорию  (drwxrwxr-x и ————-e- соответственно).</w:t>
      </w:r>
    </w:p>
    <w:p w14:paraId="6E216783" w14:textId="34428F06" w:rsidR="00942A86" w:rsidRDefault="0013569E">
      <w:pPr>
        <w:pStyle w:val="BodyText"/>
      </w:pPr>
      <w:r>
        <w:t>Сняла с директории  все атрибуты командой  и проверил правильность выполнения команды с помощью  (рис. -@fig:014)</w:t>
      </w:r>
    </w:p>
    <w:p w14:paraId="33D8B631" w14:textId="37DC3A16" w:rsidR="00942A86" w:rsidRDefault="0013569E" w:rsidP="00D12D61">
      <w:pPr>
        <w:pStyle w:val="Compact"/>
      </w:pPr>
      <w:r>
        <w:t>Заполнил</w:t>
      </w:r>
      <w:r w:rsidR="00D12D61">
        <w:t>а</w:t>
      </w:r>
      <w:r>
        <w:t xml:space="preserve"> таблицу “Установленные права и разрешенные действия”, выполняя действия от имени владельца директории (файлов), определив опытным путем, какие операции разрешены, а какие нет. “+” - операция разрешена, “-” - операция не разрешена (таб. 3.1)</w:t>
      </w:r>
    </w:p>
    <w:p w14:paraId="1BD250C4" w14:textId="77777777" w:rsidR="00942A86" w:rsidRDefault="0013569E">
      <w:pPr>
        <w:pStyle w:val="TableCaption"/>
      </w:pPr>
      <w:r>
        <w:t>Установленные права и разрешённые действия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01"/>
        <w:gridCol w:w="667"/>
        <w:gridCol w:w="901"/>
        <w:gridCol w:w="916"/>
        <w:gridCol w:w="721"/>
        <w:gridCol w:w="744"/>
        <w:gridCol w:w="1100"/>
        <w:gridCol w:w="1100"/>
        <w:gridCol w:w="1460"/>
        <w:gridCol w:w="979"/>
      </w:tblGrid>
      <w:tr w:rsidR="00942A86" w14:paraId="6D3908CB" w14:textId="77777777" w:rsidTr="00942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71364F" w14:textId="77777777" w:rsidR="00942A86" w:rsidRDefault="0013569E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083D5D01" w14:textId="77777777" w:rsidR="00942A86" w:rsidRDefault="0013569E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35259CD9" w14:textId="77777777" w:rsidR="00942A86" w:rsidRDefault="0013569E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7EFEEE1F" w14:textId="77777777" w:rsidR="00942A86" w:rsidRDefault="0013569E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15020B6F" w14:textId="77777777" w:rsidR="00942A86" w:rsidRDefault="0013569E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0A7D51A8" w14:textId="77777777" w:rsidR="00942A86" w:rsidRDefault="0013569E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4B25395" w14:textId="77777777" w:rsidR="00942A86" w:rsidRDefault="0013569E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483D1B6C" w14:textId="77777777" w:rsidR="00942A86" w:rsidRDefault="0013569E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6B51E316" w14:textId="77777777" w:rsidR="00942A86" w:rsidRDefault="0013569E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F81AF90" w14:textId="77777777" w:rsidR="00942A86" w:rsidRDefault="0013569E">
            <w:pPr>
              <w:pStyle w:val="Compact"/>
            </w:pPr>
            <w:r>
              <w:t>Смена атрибутов файла</w:t>
            </w:r>
          </w:p>
        </w:tc>
      </w:tr>
      <w:tr w:rsidR="00942A86" w14:paraId="4B215959" w14:textId="77777777">
        <w:tc>
          <w:tcPr>
            <w:tcW w:w="0" w:type="auto"/>
          </w:tcPr>
          <w:p w14:paraId="401339A6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C977058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18BDAE0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AC02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3B529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B64C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B734C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FF55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23853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BA3F75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2FC739CC" w14:textId="77777777">
        <w:tc>
          <w:tcPr>
            <w:tcW w:w="0" w:type="auto"/>
          </w:tcPr>
          <w:p w14:paraId="596D9042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5B442784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0ACD03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BD937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CF3E3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33CE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3E06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4A6A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97F2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0B187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BC6AC3D" w14:textId="77777777">
        <w:tc>
          <w:tcPr>
            <w:tcW w:w="0" w:type="auto"/>
          </w:tcPr>
          <w:p w14:paraId="090111F8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91B0152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6C0E54A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D38E0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FBCF7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5237D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34C40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518F6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7E94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BCB709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F85F39D" w14:textId="77777777">
        <w:tc>
          <w:tcPr>
            <w:tcW w:w="0" w:type="auto"/>
          </w:tcPr>
          <w:p w14:paraId="5FCA5D13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1619597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47B4AD1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60AF6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360C2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C6F2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1469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BD1E6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3A38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E4D9D7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495BA21" w14:textId="77777777">
        <w:tc>
          <w:tcPr>
            <w:tcW w:w="0" w:type="auto"/>
          </w:tcPr>
          <w:p w14:paraId="20DF7C1E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8A95993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3DE2B9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3B8C9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8C2D1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AA3E0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A12E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5497B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C1E5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35D769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1738B504" w14:textId="77777777">
        <w:tc>
          <w:tcPr>
            <w:tcW w:w="0" w:type="auto"/>
          </w:tcPr>
          <w:p w14:paraId="7F123570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78990564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170C95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E8B36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70AA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A05DF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40C60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F9244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2753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69CC4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22431272" w14:textId="77777777">
        <w:tc>
          <w:tcPr>
            <w:tcW w:w="0" w:type="auto"/>
          </w:tcPr>
          <w:p w14:paraId="75851B90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0E7F5D99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47367AD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3762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88D2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3C335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89609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4BB3E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42B65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58D07D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25509975" w14:textId="77777777">
        <w:tc>
          <w:tcPr>
            <w:tcW w:w="0" w:type="auto"/>
          </w:tcPr>
          <w:p w14:paraId="02275A63" w14:textId="77777777" w:rsidR="00942A86" w:rsidRDefault="0013569E">
            <w:pPr>
              <w:pStyle w:val="Compact"/>
            </w:pPr>
            <w:r>
              <w:t>d(000)</w:t>
            </w:r>
          </w:p>
        </w:tc>
        <w:tc>
          <w:tcPr>
            <w:tcW w:w="0" w:type="auto"/>
          </w:tcPr>
          <w:p w14:paraId="3AC33991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E8452F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F655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8F501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01210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5D084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1238B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16D0E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58CA2A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FA5E5F3" w14:textId="77777777">
        <w:tc>
          <w:tcPr>
            <w:tcW w:w="0" w:type="auto"/>
          </w:tcPr>
          <w:p w14:paraId="201BDC12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7D66BB7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7EF28C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FBC68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FB6B3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D6F8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BC779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45D69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474CA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549A07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60144E24" w14:textId="77777777">
        <w:tc>
          <w:tcPr>
            <w:tcW w:w="0" w:type="auto"/>
          </w:tcPr>
          <w:p w14:paraId="6A7341DD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62B2AA07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7B31BA3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C1AA7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B68DC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AA5C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66E8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AB038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39E7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26908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470EB0C" w14:textId="77777777">
        <w:tc>
          <w:tcPr>
            <w:tcW w:w="0" w:type="auto"/>
          </w:tcPr>
          <w:p w14:paraId="0606AD0C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49296366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53D7292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39D7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CD545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2A8E7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A7435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CE521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02A2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CEB70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3D0C55C2" w14:textId="77777777">
        <w:tc>
          <w:tcPr>
            <w:tcW w:w="0" w:type="auto"/>
          </w:tcPr>
          <w:p w14:paraId="3AF61083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0CE453AD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E6ABE6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77C3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51B0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EBB01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CF518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7856F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AD9CF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BC25E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FDAB2AF" w14:textId="77777777">
        <w:tc>
          <w:tcPr>
            <w:tcW w:w="0" w:type="auto"/>
          </w:tcPr>
          <w:p w14:paraId="1D42C381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2552DF0B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7435EC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987B9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B4F9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B8283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EADAC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D7211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D365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B9756C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7132040F" w14:textId="77777777">
        <w:tc>
          <w:tcPr>
            <w:tcW w:w="0" w:type="auto"/>
          </w:tcPr>
          <w:p w14:paraId="1405C68F" w14:textId="77777777" w:rsidR="00942A86" w:rsidRDefault="0013569E">
            <w:pPr>
              <w:pStyle w:val="Compact"/>
            </w:pPr>
            <w:r>
              <w:lastRenderedPageBreak/>
              <w:t>d(100)</w:t>
            </w:r>
          </w:p>
        </w:tc>
        <w:tc>
          <w:tcPr>
            <w:tcW w:w="0" w:type="auto"/>
          </w:tcPr>
          <w:p w14:paraId="3C9F0D67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3CD1FDC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0F76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203B4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8E0AB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3E3A7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54D5B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7D76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30336F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0772F2EB" w14:textId="77777777">
        <w:tc>
          <w:tcPr>
            <w:tcW w:w="0" w:type="auto"/>
          </w:tcPr>
          <w:p w14:paraId="26D2B261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7C1201AF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59D79D9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5B65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13DE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E0FBB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5A72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8A267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F2459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5CCEA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D7114BB" w14:textId="77777777">
        <w:tc>
          <w:tcPr>
            <w:tcW w:w="0" w:type="auto"/>
          </w:tcPr>
          <w:p w14:paraId="5FDDE6E7" w14:textId="77777777" w:rsidR="00942A86" w:rsidRDefault="0013569E">
            <w:pPr>
              <w:pStyle w:val="Compact"/>
            </w:pPr>
            <w:r>
              <w:t>d(100)</w:t>
            </w:r>
          </w:p>
        </w:tc>
        <w:tc>
          <w:tcPr>
            <w:tcW w:w="0" w:type="auto"/>
          </w:tcPr>
          <w:p w14:paraId="5EF01B56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C558FE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E6CB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1D22C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CC5A5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B306A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364D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0FCDE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5B6CFD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70DC33CF" w14:textId="77777777">
        <w:tc>
          <w:tcPr>
            <w:tcW w:w="0" w:type="auto"/>
          </w:tcPr>
          <w:p w14:paraId="66351649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DA4CBE2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62E5D0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B339F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C3BEE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80702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5B4AC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50A07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29C05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C496DB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60DEB4AB" w14:textId="77777777">
        <w:tc>
          <w:tcPr>
            <w:tcW w:w="0" w:type="auto"/>
          </w:tcPr>
          <w:p w14:paraId="4ABC8DC0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3E96DAD6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3C5626A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57F2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BD4A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D9200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F33F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6A63A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7CCE7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0A5154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4D40CCE1" w14:textId="77777777">
        <w:tc>
          <w:tcPr>
            <w:tcW w:w="0" w:type="auto"/>
          </w:tcPr>
          <w:p w14:paraId="5AC5E3F5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4C704B1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20C009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ECE0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B3FA4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9648B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F9DA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FF99A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B5BBD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3CE5E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43B3A11B" w14:textId="77777777">
        <w:tc>
          <w:tcPr>
            <w:tcW w:w="0" w:type="auto"/>
          </w:tcPr>
          <w:p w14:paraId="4A00C0AF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19ECD776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2E12943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C233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6F179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E9FC2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BA31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2C55F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9B4F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FA32D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AFD3B2A" w14:textId="77777777">
        <w:tc>
          <w:tcPr>
            <w:tcW w:w="0" w:type="auto"/>
          </w:tcPr>
          <w:p w14:paraId="5D3865A5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7A046CD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3AC91AD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1760F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F48F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CFA4F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F790A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7483F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6C6B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3302BE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53F3647" w14:textId="77777777">
        <w:tc>
          <w:tcPr>
            <w:tcW w:w="0" w:type="auto"/>
          </w:tcPr>
          <w:p w14:paraId="5FD3BC1B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8E44FC5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49D50AF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135E4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13D55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ECD39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CE41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467F8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81C1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7B60DA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58FC8541" w14:textId="77777777">
        <w:tc>
          <w:tcPr>
            <w:tcW w:w="0" w:type="auto"/>
          </w:tcPr>
          <w:p w14:paraId="15122CA5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754775B4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517B6A5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B271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0803A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2385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89E3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99EBA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F18F4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26013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3D1AD5DC" w14:textId="77777777">
        <w:tc>
          <w:tcPr>
            <w:tcW w:w="0" w:type="auto"/>
          </w:tcPr>
          <w:p w14:paraId="6A90EBF9" w14:textId="77777777" w:rsidR="00942A86" w:rsidRDefault="0013569E">
            <w:pPr>
              <w:pStyle w:val="Compact"/>
            </w:pPr>
            <w:r>
              <w:t>d(200)</w:t>
            </w:r>
          </w:p>
        </w:tc>
        <w:tc>
          <w:tcPr>
            <w:tcW w:w="0" w:type="auto"/>
          </w:tcPr>
          <w:p w14:paraId="54B995BC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6EB224D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3B1F6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04BD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D980D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31ACB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BC1A8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51DD3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A18291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77F335D" w14:textId="77777777">
        <w:tc>
          <w:tcPr>
            <w:tcW w:w="0" w:type="auto"/>
          </w:tcPr>
          <w:p w14:paraId="498B22F3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9C8AFCC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30D180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6076C6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B971C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4ED60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76AD1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DBAC5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0578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DADDE3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3C62738D" w14:textId="77777777">
        <w:tc>
          <w:tcPr>
            <w:tcW w:w="0" w:type="auto"/>
          </w:tcPr>
          <w:p w14:paraId="65E2782F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3C299797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22A940A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21A3A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1045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60EF1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17C6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CE71F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6851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5DA3D1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5D34C910" w14:textId="77777777">
        <w:tc>
          <w:tcPr>
            <w:tcW w:w="0" w:type="auto"/>
          </w:tcPr>
          <w:p w14:paraId="27F7ADFC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63DA5424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49DAE0B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EC8F9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4CB6D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1052F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BB24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036B5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3ACE9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15323B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B0B6685" w14:textId="77777777">
        <w:tc>
          <w:tcPr>
            <w:tcW w:w="0" w:type="auto"/>
          </w:tcPr>
          <w:p w14:paraId="4D125D87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549AE167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54C612B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C80E2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D4DA8C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D0EC8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0F9FD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739A9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FDDE5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47300E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15B2E5FE" w14:textId="77777777">
        <w:tc>
          <w:tcPr>
            <w:tcW w:w="0" w:type="auto"/>
          </w:tcPr>
          <w:p w14:paraId="0F68E991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6D50CB5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76555BF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B5CEE6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CF220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5828A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1D440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C859F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30889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F4C83F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0E21C784" w14:textId="77777777">
        <w:tc>
          <w:tcPr>
            <w:tcW w:w="0" w:type="auto"/>
          </w:tcPr>
          <w:p w14:paraId="0B2DF13B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7C8C217F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26EE06C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48649F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D094D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B15E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B5483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0506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38706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3C1C98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CBF4273" w14:textId="77777777">
        <w:tc>
          <w:tcPr>
            <w:tcW w:w="0" w:type="auto"/>
          </w:tcPr>
          <w:p w14:paraId="40EFD3B1" w14:textId="77777777" w:rsidR="00942A86" w:rsidRDefault="0013569E">
            <w:pPr>
              <w:pStyle w:val="Compact"/>
            </w:pPr>
            <w:r>
              <w:t>d(300)</w:t>
            </w:r>
          </w:p>
        </w:tc>
        <w:tc>
          <w:tcPr>
            <w:tcW w:w="0" w:type="auto"/>
          </w:tcPr>
          <w:p w14:paraId="4B9904BE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4857C5E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4F7FA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E078D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87B34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F5A45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ADF5F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20190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C2BC51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6913B3C" w14:textId="77777777">
        <w:tc>
          <w:tcPr>
            <w:tcW w:w="0" w:type="auto"/>
          </w:tcPr>
          <w:p w14:paraId="4064F325" w14:textId="77777777" w:rsidR="00942A86" w:rsidRDefault="0013569E">
            <w:pPr>
              <w:pStyle w:val="Compact"/>
            </w:pPr>
            <w:r>
              <w:lastRenderedPageBreak/>
              <w:t>d(300)</w:t>
            </w:r>
          </w:p>
        </w:tc>
        <w:tc>
          <w:tcPr>
            <w:tcW w:w="0" w:type="auto"/>
          </w:tcPr>
          <w:p w14:paraId="7BD0A336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0E12477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4CECB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21D05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428BB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F7042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85FF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60E8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D80052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6D40A08D" w14:textId="77777777">
        <w:tc>
          <w:tcPr>
            <w:tcW w:w="0" w:type="auto"/>
          </w:tcPr>
          <w:p w14:paraId="0C9A2093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FE06E96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2FFF396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49CDC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82F5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EC498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CEF9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0F8AB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4A07D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1BB021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1EC08B83" w14:textId="77777777">
        <w:tc>
          <w:tcPr>
            <w:tcW w:w="0" w:type="auto"/>
          </w:tcPr>
          <w:p w14:paraId="635C34C3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6360FA46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1A6E3CA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1A8C3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8306B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6167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B8A79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0286A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F4939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F5A1B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044DBAF3" w14:textId="77777777">
        <w:tc>
          <w:tcPr>
            <w:tcW w:w="0" w:type="auto"/>
          </w:tcPr>
          <w:p w14:paraId="5BB4E1ED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54C29EC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5F120F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B9D7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23EAD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F51E6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D6A7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0AC89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BD8BB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A5BCEE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17050F6" w14:textId="77777777">
        <w:tc>
          <w:tcPr>
            <w:tcW w:w="0" w:type="auto"/>
          </w:tcPr>
          <w:p w14:paraId="3509B081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FC50F7E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55F02B5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BA946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DBDBF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203D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9638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5B525C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5736EF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75920A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31F2026F" w14:textId="77777777">
        <w:tc>
          <w:tcPr>
            <w:tcW w:w="0" w:type="auto"/>
          </w:tcPr>
          <w:p w14:paraId="7CDEEA92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ED9D0F6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553232D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D4B11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B143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3D07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42069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042EF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8A9E9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F2A6B4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13C13A6F" w14:textId="77777777">
        <w:tc>
          <w:tcPr>
            <w:tcW w:w="0" w:type="auto"/>
          </w:tcPr>
          <w:p w14:paraId="2C543B43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36724924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596CAEB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7764A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5CD05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B0FDC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05B92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9BF30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C7AE7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7D9B72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DEB6E28" w14:textId="77777777">
        <w:tc>
          <w:tcPr>
            <w:tcW w:w="0" w:type="auto"/>
          </w:tcPr>
          <w:p w14:paraId="76EB7BE1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42FC527C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64F540A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BF20B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55D2B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2451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A2936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D816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85B167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A2508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6B5F3355" w14:textId="77777777">
        <w:tc>
          <w:tcPr>
            <w:tcW w:w="0" w:type="auto"/>
          </w:tcPr>
          <w:p w14:paraId="4BEDF4F5" w14:textId="77777777" w:rsidR="00942A86" w:rsidRDefault="0013569E">
            <w:pPr>
              <w:pStyle w:val="Compact"/>
            </w:pPr>
            <w:r>
              <w:t>d(400)</w:t>
            </w:r>
          </w:p>
        </w:tc>
        <w:tc>
          <w:tcPr>
            <w:tcW w:w="0" w:type="auto"/>
          </w:tcPr>
          <w:p w14:paraId="02DB41BC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30757DE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BA7A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0BFDB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1086C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10715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D7FA2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A4A02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A1E1C5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1631DC88" w14:textId="77777777">
        <w:tc>
          <w:tcPr>
            <w:tcW w:w="0" w:type="auto"/>
          </w:tcPr>
          <w:p w14:paraId="3E412BE1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53D3512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7829E7A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A9C68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319AB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9DD9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87962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98CA0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8C848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427A7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492195D" w14:textId="77777777">
        <w:tc>
          <w:tcPr>
            <w:tcW w:w="0" w:type="auto"/>
          </w:tcPr>
          <w:p w14:paraId="11E5FCFD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F273680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5E629601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21857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0A360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7271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33B64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E4DDF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23551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36A4F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2F9DC11" w14:textId="77777777">
        <w:tc>
          <w:tcPr>
            <w:tcW w:w="0" w:type="auto"/>
          </w:tcPr>
          <w:p w14:paraId="13E3D543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67921F7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1018C42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2A6B6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66463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9FE3D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F3F2A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0410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BAFC3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A8193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78F5B577" w14:textId="77777777">
        <w:tc>
          <w:tcPr>
            <w:tcW w:w="0" w:type="auto"/>
          </w:tcPr>
          <w:p w14:paraId="067C45BB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688BCA55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55DE0FF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16946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48E77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E3F60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63314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75C5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4E821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E1C2AA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0E3AE727" w14:textId="77777777">
        <w:tc>
          <w:tcPr>
            <w:tcW w:w="0" w:type="auto"/>
          </w:tcPr>
          <w:p w14:paraId="053FA1E7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7532BE35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36B7E64C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0AD2F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4B3F8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D08E3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D612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3CD7C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DEE51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0865EB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27F4071" w14:textId="77777777">
        <w:tc>
          <w:tcPr>
            <w:tcW w:w="0" w:type="auto"/>
          </w:tcPr>
          <w:p w14:paraId="04C28389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353CD35F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7985AA9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EF57B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0441D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5FEBA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E0C8E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8902B6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39FF6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89D16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05D4D35" w14:textId="77777777">
        <w:tc>
          <w:tcPr>
            <w:tcW w:w="0" w:type="auto"/>
          </w:tcPr>
          <w:p w14:paraId="06D7F4AA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25D1C76B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7BDC2D6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C6F14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24275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06CF1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43509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77835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F6ED0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EF5359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0706454C" w14:textId="77777777">
        <w:tc>
          <w:tcPr>
            <w:tcW w:w="0" w:type="auto"/>
          </w:tcPr>
          <w:p w14:paraId="3667B5DC" w14:textId="77777777" w:rsidR="00942A86" w:rsidRDefault="0013569E">
            <w:pPr>
              <w:pStyle w:val="Compact"/>
            </w:pPr>
            <w:r>
              <w:t>d(500)</w:t>
            </w:r>
          </w:p>
        </w:tc>
        <w:tc>
          <w:tcPr>
            <w:tcW w:w="0" w:type="auto"/>
          </w:tcPr>
          <w:p w14:paraId="43B876F6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16B8A47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8B498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1362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D87701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5A113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453F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26CA1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2351D0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B56D83E" w14:textId="77777777">
        <w:tc>
          <w:tcPr>
            <w:tcW w:w="0" w:type="auto"/>
          </w:tcPr>
          <w:p w14:paraId="169D38F2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89E6891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601E558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4B1A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E02CA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1F075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68B52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A3CE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FF82C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48AE63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12793603" w14:textId="77777777">
        <w:tc>
          <w:tcPr>
            <w:tcW w:w="0" w:type="auto"/>
          </w:tcPr>
          <w:p w14:paraId="5DB298EA" w14:textId="77777777" w:rsidR="00942A86" w:rsidRDefault="0013569E">
            <w:pPr>
              <w:pStyle w:val="Compact"/>
            </w:pPr>
            <w:r>
              <w:lastRenderedPageBreak/>
              <w:t>d(600)</w:t>
            </w:r>
          </w:p>
        </w:tc>
        <w:tc>
          <w:tcPr>
            <w:tcW w:w="0" w:type="auto"/>
          </w:tcPr>
          <w:p w14:paraId="27A13368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6E3DF3E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3881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48AEC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66BD26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32A0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F41F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32F6F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38AE08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6E753605" w14:textId="77777777">
        <w:tc>
          <w:tcPr>
            <w:tcW w:w="0" w:type="auto"/>
          </w:tcPr>
          <w:p w14:paraId="4F19C10B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A0FA66D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35707ED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BFA0E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C95B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5922A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92C32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54CE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748B1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09DD22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3A360570" w14:textId="77777777">
        <w:tc>
          <w:tcPr>
            <w:tcW w:w="0" w:type="auto"/>
          </w:tcPr>
          <w:p w14:paraId="21A64166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0227A8F8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4689ED7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66B62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661C0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4E250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FCB1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4E549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102A0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283995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30B20025" w14:textId="77777777">
        <w:tc>
          <w:tcPr>
            <w:tcW w:w="0" w:type="auto"/>
          </w:tcPr>
          <w:p w14:paraId="457B5A5A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845FF2C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205AF19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F3B11B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DE44EE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73C6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A5CC8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A45A5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29B84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8E85DC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693E681C" w14:textId="77777777">
        <w:tc>
          <w:tcPr>
            <w:tcW w:w="0" w:type="auto"/>
          </w:tcPr>
          <w:p w14:paraId="37BC6043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50C5CC7F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4F42FC0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CB74DA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4EC702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355C3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1F5E3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6DE1F5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825185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7E02CD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77AE2081" w14:textId="77777777">
        <w:tc>
          <w:tcPr>
            <w:tcW w:w="0" w:type="auto"/>
          </w:tcPr>
          <w:p w14:paraId="1A2CF1C3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4943756B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3BFC70D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11828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897A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2E31A4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3329D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D9A920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3A000D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20BAE0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361BD205" w14:textId="77777777">
        <w:tc>
          <w:tcPr>
            <w:tcW w:w="0" w:type="auto"/>
          </w:tcPr>
          <w:p w14:paraId="6E21DBE3" w14:textId="77777777" w:rsidR="00942A86" w:rsidRDefault="0013569E">
            <w:pPr>
              <w:pStyle w:val="Compact"/>
            </w:pPr>
            <w:r>
              <w:t>d(600)</w:t>
            </w:r>
          </w:p>
        </w:tc>
        <w:tc>
          <w:tcPr>
            <w:tcW w:w="0" w:type="auto"/>
          </w:tcPr>
          <w:p w14:paraId="23FD8A61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50B268E7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6F529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BF46B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7A8C1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E1AD4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C193B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4C0D1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048F7" w14:textId="77777777" w:rsidR="00942A86" w:rsidRDefault="0013569E">
            <w:pPr>
              <w:pStyle w:val="Compact"/>
            </w:pPr>
            <w:r>
              <w:t>-</w:t>
            </w:r>
          </w:p>
        </w:tc>
      </w:tr>
      <w:tr w:rsidR="00942A86" w14:paraId="2E7252FC" w14:textId="77777777">
        <w:tc>
          <w:tcPr>
            <w:tcW w:w="0" w:type="auto"/>
          </w:tcPr>
          <w:p w14:paraId="6454DCAF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26A321BB" w14:textId="77777777" w:rsidR="00942A86" w:rsidRDefault="0013569E">
            <w:pPr>
              <w:pStyle w:val="Compact"/>
            </w:pPr>
            <w:r>
              <w:t>(000)</w:t>
            </w:r>
          </w:p>
        </w:tc>
        <w:tc>
          <w:tcPr>
            <w:tcW w:w="0" w:type="auto"/>
          </w:tcPr>
          <w:p w14:paraId="5B51DBF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6FCB06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CC858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2BC963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D9B50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02B41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C4D64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5DA43C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5A6A5D4F" w14:textId="77777777">
        <w:tc>
          <w:tcPr>
            <w:tcW w:w="0" w:type="auto"/>
          </w:tcPr>
          <w:p w14:paraId="72E6686F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C4150D4" w14:textId="77777777" w:rsidR="00942A86" w:rsidRDefault="0013569E">
            <w:pPr>
              <w:pStyle w:val="Compact"/>
            </w:pPr>
            <w:r>
              <w:t>(100)</w:t>
            </w:r>
          </w:p>
        </w:tc>
        <w:tc>
          <w:tcPr>
            <w:tcW w:w="0" w:type="auto"/>
          </w:tcPr>
          <w:p w14:paraId="40C69B1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37FB60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B352B0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780859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5131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19AA7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ACE301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D866A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1FFD186B" w14:textId="77777777">
        <w:tc>
          <w:tcPr>
            <w:tcW w:w="0" w:type="auto"/>
          </w:tcPr>
          <w:p w14:paraId="3D8A8082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0570C8C8" w14:textId="77777777" w:rsidR="00942A86" w:rsidRDefault="0013569E">
            <w:pPr>
              <w:pStyle w:val="Compact"/>
            </w:pPr>
            <w:r>
              <w:t>(200)</w:t>
            </w:r>
          </w:p>
        </w:tc>
        <w:tc>
          <w:tcPr>
            <w:tcW w:w="0" w:type="auto"/>
          </w:tcPr>
          <w:p w14:paraId="52D3540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4C8E2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F64BA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C2200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54D51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7F8DB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6CDF2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B9B90D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302ADEEE" w14:textId="77777777">
        <w:tc>
          <w:tcPr>
            <w:tcW w:w="0" w:type="auto"/>
          </w:tcPr>
          <w:p w14:paraId="4B9E7B8A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19F63F97" w14:textId="77777777" w:rsidR="00942A86" w:rsidRDefault="0013569E">
            <w:pPr>
              <w:pStyle w:val="Compact"/>
            </w:pPr>
            <w:r>
              <w:t>(300)</w:t>
            </w:r>
          </w:p>
        </w:tc>
        <w:tc>
          <w:tcPr>
            <w:tcW w:w="0" w:type="auto"/>
          </w:tcPr>
          <w:p w14:paraId="16F2514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41CC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71DDC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561E6C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9C3C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38085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A434F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91A9C6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4BA882C5" w14:textId="77777777">
        <w:tc>
          <w:tcPr>
            <w:tcW w:w="0" w:type="auto"/>
          </w:tcPr>
          <w:p w14:paraId="77B72DAB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495FF7D3" w14:textId="77777777" w:rsidR="00942A86" w:rsidRDefault="0013569E">
            <w:pPr>
              <w:pStyle w:val="Compact"/>
            </w:pPr>
            <w:r>
              <w:t>(400)</w:t>
            </w:r>
          </w:p>
        </w:tc>
        <w:tc>
          <w:tcPr>
            <w:tcW w:w="0" w:type="auto"/>
          </w:tcPr>
          <w:p w14:paraId="01B3397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B1301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8F180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9AD44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CED06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1D0D9A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9FAA29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4F98E0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3C4224CB" w14:textId="77777777">
        <w:tc>
          <w:tcPr>
            <w:tcW w:w="0" w:type="auto"/>
          </w:tcPr>
          <w:p w14:paraId="1AAD9EA7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11AC3367" w14:textId="77777777" w:rsidR="00942A86" w:rsidRDefault="0013569E">
            <w:pPr>
              <w:pStyle w:val="Compact"/>
            </w:pPr>
            <w:r>
              <w:t>(500)</w:t>
            </w:r>
          </w:p>
        </w:tc>
        <w:tc>
          <w:tcPr>
            <w:tcW w:w="0" w:type="auto"/>
          </w:tcPr>
          <w:p w14:paraId="163CBBE1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0068D3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C2486F" w14:textId="77777777" w:rsidR="00942A86" w:rsidRDefault="0013569E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61A5B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200E3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CE238D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36D4AE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89E5CF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272B2E6B" w14:textId="77777777">
        <w:tc>
          <w:tcPr>
            <w:tcW w:w="0" w:type="auto"/>
          </w:tcPr>
          <w:p w14:paraId="508A5D7B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67311A70" w14:textId="77777777" w:rsidR="00942A86" w:rsidRDefault="0013569E">
            <w:pPr>
              <w:pStyle w:val="Compact"/>
            </w:pPr>
            <w:r>
              <w:t>(600)</w:t>
            </w:r>
          </w:p>
        </w:tc>
        <w:tc>
          <w:tcPr>
            <w:tcW w:w="0" w:type="auto"/>
          </w:tcPr>
          <w:p w14:paraId="61D023F6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00761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BE8B5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F4A40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44B01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23B07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352D07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0D4C0B" w14:textId="77777777" w:rsidR="00942A86" w:rsidRDefault="0013569E">
            <w:pPr>
              <w:pStyle w:val="Compact"/>
            </w:pPr>
            <w:r>
              <w:t>+</w:t>
            </w:r>
          </w:p>
        </w:tc>
      </w:tr>
      <w:tr w:rsidR="00942A86" w14:paraId="3A8EE21E" w14:textId="77777777">
        <w:tc>
          <w:tcPr>
            <w:tcW w:w="0" w:type="auto"/>
          </w:tcPr>
          <w:p w14:paraId="3EA09257" w14:textId="77777777" w:rsidR="00942A86" w:rsidRDefault="0013569E">
            <w:pPr>
              <w:pStyle w:val="Compact"/>
            </w:pPr>
            <w:r>
              <w:t>d(700)</w:t>
            </w:r>
          </w:p>
        </w:tc>
        <w:tc>
          <w:tcPr>
            <w:tcW w:w="0" w:type="auto"/>
          </w:tcPr>
          <w:p w14:paraId="311AFAC8" w14:textId="77777777" w:rsidR="00942A86" w:rsidRDefault="0013569E">
            <w:pPr>
              <w:pStyle w:val="Compact"/>
            </w:pPr>
            <w:r>
              <w:t>(700)</w:t>
            </w:r>
          </w:p>
        </w:tc>
        <w:tc>
          <w:tcPr>
            <w:tcW w:w="0" w:type="auto"/>
          </w:tcPr>
          <w:p w14:paraId="7313A910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49C5EB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3AB2FF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F1A652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866EC8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54C414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F2E970" w14:textId="77777777" w:rsidR="00942A86" w:rsidRDefault="0013569E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F2540B" w14:textId="77777777" w:rsidR="00942A86" w:rsidRDefault="0013569E">
            <w:pPr>
              <w:pStyle w:val="Compact"/>
            </w:pPr>
            <w:r>
              <w:t>+</w:t>
            </w:r>
          </w:p>
        </w:tc>
      </w:tr>
    </w:tbl>
    <w:p w14:paraId="1685749D" w14:textId="5530DD27" w:rsidR="00942A86" w:rsidRDefault="0013569E" w:rsidP="00D12D61">
      <w:pPr>
        <w:pStyle w:val="Compact"/>
      </w:pPr>
      <w:r>
        <w:t>На основании заполненной выше таблицы определил</w:t>
      </w:r>
      <w:r w:rsidR="00D12D61">
        <w:t>а</w:t>
      </w:r>
      <w:r>
        <w:t xml:space="preserve"> те или иные минимально необходимые права для выполнения операций внутри директории , заполняя таблицу “Установленные права и разрешенные действия” (таб. 3.2).</w:t>
      </w:r>
    </w:p>
    <w:p w14:paraId="18D76B1A" w14:textId="77777777" w:rsidR="00942A86" w:rsidRDefault="0013569E">
      <w:pPr>
        <w:pStyle w:val="TableCaption"/>
      </w:pPr>
      <w:r>
        <w:t>Минимальные права для совершения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3028"/>
        <w:gridCol w:w="2221"/>
      </w:tblGrid>
      <w:tr w:rsidR="00942A86" w14:paraId="429C82A3" w14:textId="77777777" w:rsidTr="00942A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34838A" w14:textId="77777777" w:rsidR="00942A86" w:rsidRDefault="0013569E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48A6F65C" w14:textId="77777777" w:rsidR="00942A86" w:rsidRDefault="0013569E">
            <w:pPr>
              <w:pStyle w:val="Compact"/>
            </w:pPr>
            <w:r>
              <w:t>min права на директорию</w:t>
            </w:r>
          </w:p>
        </w:tc>
        <w:tc>
          <w:tcPr>
            <w:tcW w:w="0" w:type="auto"/>
          </w:tcPr>
          <w:p w14:paraId="48460E39" w14:textId="77777777" w:rsidR="00942A86" w:rsidRDefault="0013569E">
            <w:pPr>
              <w:pStyle w:val="Compact"/>
            </w:pPr>
            <w:r>
              <w:t>min права на файл</w:t>
            </w:r>
          </w:p>
        </w:tc>
      </w:tr>
      <w:tr w:rsidR="00942A86" w14:paraId="7ABD8AD8" w14:textId="77777777">
        <w:tc>
          <w:tcPr>
            <w:tcW w:w="0" w:type="auto"/>
          </w:tcPr>
          <w:p w14:paraId="094C9091" w14:textId="77777777" w:rsidR="00942A86" w:rsidRDefault="0013569E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5952CCFC" w14:textId="77777777" w:rsidR="00942A86" w:rsidRDefault="0013569E">
            <w:pPr>
              <w:pStyle w:val="Compact"/>
            </w:pPr>
            <w:r>
              <w:t>(-wx)(3)</w:t>
            </w:r>
          </w:p>
        </w:tc>
        <w:tc>
          <w:tcPr>
            <w:tcW w:w="0" w:type="auto"/>
          </w:tcPr>
          <w:p w14:paraId="588ED63B" w14:textId="77777777" w:rsidR="00942A86" w:rsidRDefault="0013569E">
            <w:pPr>
              <w:pStyle w:val="Compact"/>
            </w:pPr>
            <w:r>
              <w:t>(- - -)(0)</w:t>
            </w:r>
          </w:p>
        </w:tc>
      </w:tr>
      <w:tr w:rsidR="00942A86" w14:paraId="0C43BC92" w14:textId="77777777">
        <w:tc>
          <w:tcPr>
            <w:tcW w:w="0" w:type="auto"/>
          </w:tcPr>
          <w:p w14:paraId="54847282" w14:textId="77777777" w:rsidR="00942A86" w:rsidRDefault="0013569E">
            <w:pPr>
              <w:pStyle w:val="Compact"/>
            </w:pPr>
            <w:r>
              <w:lastRenderedPageBreak/>
              <w:t>Удаление файла</w:t>
            </w:r>
          </w:p>
        </w:tc>
        <w:tc>
          <w:tcPr>
            <w:tcW w:w="0" w:type="auto"/>
          </w:tcPr>
          <w:p w14:paraId="7829D0BF" w14:textId="77777777" w:rsidR="00942A86" w:rsidRDefault="0013569E">
            <w:pPr>
              <w:pStyle w:val="Compact"/>
            </w:pPr>
            <w:r>
              <w:t>(-wx)(3)</w:t>
            </w:r>
          </w:p>
        </w:tc>
        <w:tc>
          <w:tcPr>
            <w:tcW w:w="0" w:type="auto"/>
          </w:tcPr>
          <w:p w14:paraId="773A2253" w14:textId="77777777" w:rsidR="00942A86" w:rsidRDefault="0013569E">
            <w:pPr>
              <w:pStyle w:val="Compact"/>
            </w:pPr>
            <w:r>
              <w:t>(- - -)(0)</w:t>
            </w:r>
          </w:p>
        </w:tc>
      </w:tr>
      <w:tr w:rsidR="00942A86" w14:paraId="2AA8A44D" w14:textId="77777777">
        <w:tc>
          <w:tcPr>
            <w:tcW w:w="0" w:type="auto"/>
          </w:tcPr>
          <w:p w14:paraId="1DA5EE9B" w14:textId="77777777" w:rsidR="00942A86" w:rsidRDefault="0013569E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01BF6151" w14:textId="77777777" w:rsidR="00942A86" w:rsidRDefault="0013569E">
            <w:pPr>
              <w:pStyle w:val="Compact"/>
            </w:pPr>
            <w:r>
              <w:t>(- - x)(1)</w:t>
            </w:r>
          </w:p>
        </w:tc>
        <w:tc>
          <w:tcPr>
            <w:tcW w:w="0" w:type="auto"/>
          </w:tcPr>
          <w:p w14:paraId="26050BF6" w14:textId="77777777" w:rsidR="00942A86" w:rsidRDefault="0013569E">
            <w:pPr>
              <w:pStyle w:val="Compact"/>
            </w:pPr>
            <w:r>
              <w:t>(r - -)(4)</w:t>
            </w:r>
          </w:p>
        </w:tc>
      </w:tr>
      <w:tr w:rsidR="00942A86" w14:paraId="72DB8006" w14:textId="77777777">
        <w:tc>
          <w:tcPr>
            <w:tcW w:w="0" w:type="auto"/>
          </w:tcPr>
          <w:p w14:paraId="22B3F6D7" w14:textId="77777777" w:rsidR="00942A86" w:rsidRDefault="0013569E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6D1159EA" w14:textId="77777777" w:rsidR="00942A86" w:rsidRDefault="0013569E">
            <w:pPr>
              <w:pStyle w:val="Compact"/>
            </w:pPr>
            <w:r>
              <w:t>(- - x)(1)</w:t>
            </w:r>
          </w:p>
        </w:tc>
        <w:tc>
          <w:tcPr>
            <w:tcW w:w="0" w:type="auto"/>
          </w:tcPr>
          <w:p w14:paraId="4DB34E9B" w14:textId="77777777" w:rsidR="00942A86" w:rsidRDefault="0013569E">
            <w:pPr>
              <w:pStyle w:val="Compact"/>
            </w:pPr>
            <w:r>
              <w:t>(-w-)(2)</w:t>
            </w:r>
          </w:p>
        </w:tc>
      </w:tr>
      <w:tr w:rsidR="00942A86" w14:paraId="00EDBD41" w14:textId="77777777">
        <w:tc>
          <w:tcPr>
            <w:tcW w:w="0" w:type="auto"/>
          </w:tcPr>
          <w:p w14:paraId="69CB5FB6" w14:textId="77777777" w:rsidR="00942A86" w:rsidRDefault="0013569E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3A23BAEF" w14:textId="77777777" w:rsidR="00942A86" w:rsidRDefault="0013569E">
            <w:pPr>
              <w:pStyle w:val="Compact"/>
            </w:pPr>
            <w:r>
              <w:t>(-wx)(3)</w:t>
            </w:r>
          </w:p>
        </w:tc>
        <w:tc>
          <w:tcPr>
            <w:tcW w:w="0" w:type="auto"/>
          </w:tcPr>
          <w:p w14:paraId="07C7394C" w14:textId="77777777" w:rsidR="00942A86" w:rsidRDefault="0013569E">
            <w:pPr>
              <w:pStyle w:val="Compact"/>
            </w:pPr>
            <w:r>
              <w:t>(- - -)(0)</w:t>
            </w:r>
          </w:p>
        </w:tc>
      </w:tr>
      <w:tr w:rsidR="00942A86" w14:paraId="0EA5FFD0" w14:textId="77777777">
        <w:tc>
          <w:tcPr>
            <w:tcW w:w="0" w:type="auto"/>
          </w:tcPr>
          <w:p w14:paraId="3B821345" w14:textId="77777777" w:rsidR="00942A86" w:rsidRDefault="0013569E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082A21CD" w14:textId="77777777" w:rsidR="00942A86" w:rsidRDefault="0013569E">
            <w:pPr>
              <w:pStyle w:val="Compact"/>
            </w:pPr>
            <w:r>
              <w:t>(-wx)(3)</w:t>
            </w:r>
          </w:p>
        </w:tc>
        <w:tc>
          <w:tcPr>
            <w:tcW w:w="0" w:type="auto"/>
          </w:tcPr>
          <w:p w14:paraId="535F6B58" w14:textId="77777777" w:rsidR="00942A86" w:rsidRDefault="0013569E">
            <w:pPr>
              <w:pStyle w:val="Compact"/>
            </w:pPr>
            <w:r>
              <w:t>(- - -)(0)</w:t>
            </w:r>
          </w:p>
        </w:tc>
      </w:tr>
      <w:tr w:rsidR="00942A86" w14:paraId="32B4EEFA" w14:textId="77777777">
        <w:tc>
          <w:tcPr>
            <w:tcW w:w="0" w:type="auto"/>
          </w:tcPr>
          <w:p w14:paraId="1153972C" w14:textId="77777777" w:rsidR="00942A86" w:rsidRDefault="0013569E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4EDB26D6" w14:textId="77777777" w:rsidR="00942A86" w:rsidRDefault="0013569E">
            <w:pPr>
              <w:pStyle w:val="Compact"/>
            </w:pPr>
            <w:r>
              <w:t>(-wx)(3)</w:t>
            </w:r>
          </w:p>
        </w:tc>
        <w:tc>
          <w:tcPr>
            <w:tcW w:w="0" w:type="auto"/>
          </w:tcPr>
          <w:p w14:paraId="486DADE4" w14:textId="77777777" w:rsidR="00942A86" w:rsidRDefault="0013569E">
            <w:pPr>
              <w:pStyle w:val="Compact"/>
            </w:pPr>
            <w:r>
              <w:t>(- - -)(0)</w:t>
            </w:r>
          </w:p>
        </w:tc>
      </w:tr>
    </w:tbl>
    <w:p w14:paraId="6240BCEB" w14:textId="77777777" w:rsidR="00942A86" w:rsidRDefault="0013569E">
      <w:pPr>
        <w:pStyle w:val="Heading1"/>
      </w:pPr>
      <w:bookmarkStart w:id="6" w:name="_Toc84105904"/>
      <w:bookmarkStart w:id="7" w:name="выводы"/>
      <w:bookmarkEnd w:id="5"/>
      <w:r>
        <w:t>Выводы</w:t>
      </w:r>
      <w:bookmarkEnd w:id="6"/>
    </w:p>
    <w:p w14:paraId="689C63E0" w14:textId="40AF61D1" w:rsidR="00942A86" w:rsidRDefault="00D12D61">
      <w:pPr>
        <w:pStyle w:val="FirstParagraph"/>
      </w:pPr>
      <w:r>
        <w:t>Таким образом, я п</w:t>
      </w:r>
      <w:r w:rsidR="0013569E">
        <w:t>олучил</w:t>
      </w:r>
      <w:r>
        <w:t>а</w:t>
      </w:r>
      <w:r w:rsidR="0013569E">
        <w:t xml:space="preserve"> практическик навыки работы в консоли с атрибутами файлов, закрепил</w:t>
      </w:r>
      <w:r>
        <w:t>а</w:t>
      </w:r>
      <w:r w:rsidR="0013569E">
        <w:t xml:space="preserve"> теоретические основы дискреционного разграничения доступа в современных системах с открытым кодом на базе ОС Linux.</w:t>
      </w:r>
      <w:bookmarkEnd w:id="7"/>
    </w:p>
    <w:sectPr w:rsidR="00942A8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4D1D0B" w14:textId="77777777" w:rsidR="004845DD" w:rsidRDefault="004845DD">
      <w:pPr>
        <w:spacing w:after="0"/>
      </w:pPr>
      <w:r>
        <w:separator/>
      </w:r>
    </w:p>
  </w:endnote>
  <w:endnote w:type="continuationSeparator" w:id="0">
    <w:p w14:paraId="7D0828F5" w14:textId="77777777" w:rsidR="004845DD" w:rsidRDefault="004845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4DAD24" w14:textId="77777777" w:rsidR="004845DD" w:rsidRDefault="004845DD">
      <w:r>
        <w:separator/>
      </w:r>
    </w:p>
  </w:footnote>
  <w:footnote w:type="continuationSeparator" w:id="0">
    <w:p w14:paraId="7A7A21E6" w14:textId="77777777" w:rsidR="004845DD" w:rsidRDefault="004845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4AD08A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1A8A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E84411C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E04CDA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249CE2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42A86"/>
    <w:rsid w:val="0013569E"/>
    <w:rsid w:val="00291CE6"/>
    <w:rsid w:val="004845DD"/>
    <w:rsid w:val="004D7D7D"/>
    <w:rsid w:val="00942A86"/>
    <w:rsid w:val="00D12D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0B5FFB2"/>
  <w15:docId w15:val="{9986FC34-EB0B-48FD-9B8B-141FC27E6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13569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965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/>
  <LinksUpToDate>false</LinksUpToDate>
  <CharactersWithSpaces>6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Роман Владимирович Иванов</dc:creator>
  <cp:keywords/>
  <cp:lastModifiedBy>Хусайнова Фароиз Дилшодовна</cp:lastModifiedBy>
  <cp:revision>3</cp:revision>
  <dcterms:created xsi:type="dcterms:W3CDTF">2021-10-02T19:41:00Z</dcterms:created>
  <dcterms:modified xsi:type="dcterms:W3CDTF">2021-10-02T20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